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1016B" w14:textId="3A0D4FD1" w:rsidR="009E644E" w:rsidRDefault="00034113">
      <w:pPr>
        <w:rPr>
          <w:b/>
          <w:bCs/>
          <w:sz w:val="20"/>
          <w:szCs w:val="20"/>
          <w:u w:val="single"/>
        </w:rPr>
      </w:pPr>
      <w:r>
        <w:rPr>
          <w:b/>
          <w:bCs/>
          <w:sz w:val="20"/>
          <w:szCs w:val="20"/>
          <w:u w:val="single"/>
        </w:rPr>
        <w:t>BOILER</w:t>
      </w:r>
    </w:p>
    <w:p w14:paraId="5DAC216C" w14:textId="77777777" w:rsidR="00034113" w:rsidRDefault="00034113">
      <w:pPr>
        <w:rPr>
          <w:b/>
          <w:bCs/>
          <w:sz w:val="20"/>
          <w:szCs w:val="20"/>
          <w:u w:val="single"/>
        </w:rPr>
      </w:pPr>
    </w:p>
    <w:p w14:paraId="336A7438" w14:textId="77777777" w:rsidR="00B8364E" w:rsidRPr="00100624" w:rsidRDefault="00B8364E" w:rsidP="00B8364E">
      <w:pPr>
        <w:spacing w:line="276" w:lineRule="auto"/>
      </w:pPr>
      <w:r w:rsidRPr="00100624">
        <w:t xml:space="preserve">Grammy nominated artist Lil Uzi Vert flaunts a vision and fashion sense just as loud as his “futuristic trap” sound and dynamic voice. The Philadelphia native first began to set the internet on fire with his explosive appearance on Carnage’s single “WDYW” alongside A$AP Ferg and Rich The Kid and later his turn on “Big Racks” for Young Thug’s Slime Season 2. Lil Uzi Vert later went on to rock the world with his highly acclaimed debut album, </w:t>
      </w:r>
      <w:r w:rsidRPr="00100624">
        <w:rPr>
          <w:i/>
          <w:iCs/>
        </w:rPr>
        <w:t>LUV IS RAGE 2</w:t>
      </w:r>
      <w:r w:rsidRPr="00100624">
        <w:t xml:space="preserve">, which quickly struck #1 on the Billboard 200 and became RIAA certified gold in less than two months following its release. One of the album’s hit singles “XO Tour Llif3” also went on to earn </w:t>
      </w:r>
      <w:r>
        <w:t>7</w:t>
      </w:r>
      <w:r w:rsidRPr="00100624">
        <w:t>x platinum certification in addition to being recognized as the “Song of the Summer” at the 2017 Video Music Awards. He also went on to surprise the wor</w:t>
      </w:r>
      <w:r>
        <w:t>l</w:t>
      </w:r>
      <w:r w:rsidRPr="00100624">
        <w:t xml:space="preserve">d with the release of “New Patek” that ROLLING STONE proclaimed to be “a sugar rush that never subsides.” </w:t>
      </w:r>
    </w:p>
    <w:p w14:paraId="15F95021" w14:textId="77777777" w:rsidR="00B8364E" w:rsidRPr="00100624" w:rsidRDefault="00B8364E" w:rsidP="00B8364E">
      <w:pPr>
        <w:spacing w:line="276" w:lineRule="auto"/>
      </w:pPr>
    </w:p>
    <w:p w14:paraId="7B139289" w14:textId="77777777" w:rsidR="00DE2B43" w:rsidRDefault="00B8364E" w:rsidP="53F2EA55">
      <w:pPr>
        <w:spacing w:line="276" w:lineRule="auto"/>
      </w:pPr>
      <w:r>
        <w:t xml:space="preserve">In addition to Lil Uzi Vert’s 2018 Grammy nomination as “Best New Artist”, he’s also received the “Breakout Artist of the Year Award” and the “Breakthrough Artist” award during Billboard’s 2017 Touring Awards. The rap superstar has also been featured on several record-breaking tracks including Travis Scotts’ RIAA 3X platinum certified “Wasted” featuring Kanye West, his RIAA gold certified single with Future “Drankin and Smokin” and Lil Baby’s RIAA platinum certified “Commercial” single to name a few. In 2020, he dropped the deluxe edition of his long-awaited release, </w:t>
      </w:r>
      <w:r w:rsidRPr="53F2EA55">
        <w:rPr>
          <w:i/>
          <w:iCs/>
        </w:rPr>
        <w:t>Eternal Atake</w:t>
      </w:r>
      <w:r>
        <w:t xml:space="preserve">, which includes part two of the album, titled </w:t>
      </w:r>
      <w:r w:rsidRPr="53F2EA55">
        <w:rPr>
          <w:i/>
          <w:iCs/>
        </w:rPr>
        <w:t>LUV vs. The World 2</w:t>
      </w:r>
      <w:r>
        <w:t>, reaching #1 on the Billboard 200</w:t>
      </w:r>
      <w:r w:rsidRPr="53F2EA55">
        <w:rPr>
          <w:i/>
          <w:iCs/>
        </w:rPr>
        <w:t>.</w:t>
      </w:r>
      <w:r>
        <w:t xml:space="preserve"> </w:t>
      </w:r>
      <w:r w:rsidRPr="53F2EA55">
        <w:rPr>
          <w:i/>
          <w:iCs/>
        </w:rPr>
        <w:t xml:space="preserve">Eternal Atake </w:t>
      </w:r>
      <w:r>
        <w:t xml:space="preserve">would go on to gain RIAA Platinum certification and was nominated for favorite rap/hip hop album at the 2020 American Music Awards. Immediately following these projects, he and Future released both </w:t>
      </w:r>
      <w:r w:rsidRPr="53F2EA55">
        <w:rPr>
          <w:i/>
          <w:iCs/>
        </w:rPr>
        <w:t xml:space="preserve">Pluto x Baby Pluto </w:t>
      </w:r>
      <w:r>
        <w:t xml:space="preserve">and the deluxe version in the same year. The </w:t>
      </w:r>
      <w:r w:rsidRPr="53F2EA55">
        <w:rPr>
          <w:i/>
          <w:iCs/>
        </w:rPr>
        <w:t>Eternal Atake</w:t>
      </w:r>
      <w:r>
        <w:t xml:space="preserve"> would go on to peak at #2 on Billboard 200 and features the notable singles “Patek” and “Over Your Head.”</w:t>
      </w:r>
      <w:r w:rsidR="75A9E8BA">
        <w:t xml:space="preserve"> </w:t>
      </w:r>
    </w:p>
    <w:p w14:paraId="70811295" w14:textId="77777777" w:rsidR="00DE2B43" w:rsidRDefault="00DE2B43" w:rsidP="53F2EA55">
      <w:pPr>
        <w:spacing w:line="276" w:lineRule="auto"/>
      </w:pPr>
    </w:p>
    <w:p w14:paraId="1883B5EB" w14:textId="23C73F8C" w:rsidR="00B8364E" w:rsidRPr="00583588" w:rsidRDefault="75A9E8BA" w:rsidP="53F2EA55">
      <w:pPr>
        <w:spacing w:line="276" w:lineRule="auto"/>
      </w:pPr>
      <w:r>
        <w:t xml:space="preserve">Recently, the superstar released his heavily teased EP </w:t>
      </w:r>
      <w:r w:rsidRPr="53F2EA55">
        <w:rPr>
          <w:i/>
          <w:iCs/>
        </w:rPr>
        <w:t xml:space="preserve">Red &amp; White </w:t>
      </w:r>
      <w:r w:rsidRPr="53F2EA55">
        <w:t>first leaking the project on Sound</w:t>
      </w:r>
      <w:r w:rsidR="06B3CF78" w:rsidRPr="53F2EA55">
        <w:t xml:space="preserve">cloud much </w:t>
      </w:r>
      <w:r w:rsidR="7D26158E" w:rsidRPr="53F2EA55">
        <w:t>to fans delight.</w:t>
      </w:r>
      <w:r w:rsidR="0005636F">
        <w:t xml:space="preserve"> He supported the highly anticipated release with a string of global festivals performances this past summer including: </w:t>
      </w:r>
      <w:r w:rsidR="00590223" w:rsidRPr="00002057">
        <w:rPr>
          <w:rFonts w:eastAsia="Times New Roman"/>
        </w:rPr>
        <w:t>HARD Summer Festival</w:t>
      </w:r>
      <w:r w:rsidR="00590223">
        <w:rPr>
          <w:rFonts w:eastAsia="Times New Roman"/>
        </w:rPr>
        <w:t xml:space="preserve">, </w:t>
      </w:r>
      <w:r w:rsidR="00590223" w:rsidRPr="00002057">
        <w:rPr>
          <w:rFonts w:eastAsia="Times New Roman"/>
        </w:rPr>
        <w:t>Outside Lands</w:t>
      </w:r>
      <w:r w:rsidR="00590223">
        <w:rPr>
          <w:rFonts w:eastAsia="Times New Roman"/>
        </w:rPr>
        <w:t xml:space="preserve">, </w:t>
      </w:r>
      <w:r w:rsidR="00590223" w:rsidRPr="00002057">
        <w:rPr>
          <w:rFonts w:eastAsia="Times New Roman"/>
        </w:rPr>
        <w:t>Rolling Loud Toronto</w:t>
      </w:r>
      <w:r w:rsidR="00590223">
        <w:rPr>
          <w:rFonts w:eastAsia="Times New Roman"/>
        </w:rPr>
        <w:t xml:space="preserve">, </w:t>
      </w:r>
      <w:r w:rsidR="00590223" w:rsidRPr="00002057">
        <w:rPr>
          <w:rFonts w:eastAsia="Times New Roman"/>
        </w:rPr>
        <w:t>Breakout Festival</w:t>
      </w:r>
      <w:r w:rsidR="00590223">
        <w:rPr>
          <w:rFonts w:eastAsia="Times New Roman"/>
        </w:rPr>
        <w:t xml:space="preserve">, </w:t>
      </w:r>
      <w:r w:rsidR="00590223" w:rsidRPr="00002057">
        <w:rPr>
          <w:rFonts w:eastAsia="Times New Roman"/>
        </w:rPr>
        <w:t>Rolling Loud New York</w:t>
      </w:r>
      <w:r w:rsidR="00590223">
        <w:rPr>
          <w:rFonts w:eastAsia="Times New Roman"/>
        </w:rPr>
        <w:t xml:space="preserve">, </w:t>
      </w:r>
      <w:r w:rsidR="00AD2314">
        <w:rPr>
          <w:rFonts w:eastAsia="Times New Roman"/>
        </w:rPr>
        <w:t xml:space="preserve">Wireless Fest, </w:t>
      </w:r>
      <w:r w:rsidR="00DE2B43">
        <w:rPr>
          <w:rFonts w:eastAsia="Times New Roman"/>
        </w:rPr>
        <w:t xml:space="preserve">Something In The Water, </w:t>
      </w:r>
      <w:r w:rsidR="00590223">
        <w:rPr>
          <w:rFonts w:eastAsia="Times New Roman"/>
        </w:rPr>
        <w:t>and Made in America.</w:t>
      </w:r>
      <w:r w:rsidR="00DE2B43">
        <w:rPr>
          <w:rFonts w:eastAsia="Times New Roman"/>
        </w:rPr>
        <w:t xml:space="preserve"> Uzi continues his musical domination with the release of the critically praised “Just Wanna Rock” single and just announced his upcoming 2023 tour.</w:t>
      </w:r>
    </w:p>
    <w:p w14:paraId="73AD243C" w14:textId="77777777" w:rsidR="00034113" w:rsidRPr="00034113" w:rsidRDefault="00034113"/>
    <w:sectPr w:rsidR="00034113" w:rsidRPr="00034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OwMDMzNjaxNDVR0lEKTi0uzszPAykwqgUAMggj+ywAAAA="/>
  </w:docVars>
  <w:rsids>
    <w:rsidRoot w:val="00F8517D"/>
    <w:rsid w:val="00034113"/>
    <w:rsid w:val="0005636F"/>
    <w:rsid w:val="000853E7"/>
    <w:rsid w:val="002E40F9"/>
    <w:rsid w:val="00407C9D"/>
    <w:rsid w:val="00431007"/>
    <w:rsid w:val="00441E3A"/>
    <w:rsid w:val="00490771"/>
    <w:rsid w:val="00590223"/>
    <w:rsid w:val="005A621E"/>
    <w:rsid w:val="00792C52"/>
    <w:rsid w:val="008E063F"/>
    <w:rsid w:val="009831B6"/>
    <w:rsid w:val="009B2BAF"/>
    <w:rsid w:val="009F67A6"/>
    <w:rsid w:val="00AD2314"/>
    <w:rsid w:val="00B8364E"/>
    <w:rsid w:val="00BF111A"/>
    <w:rsid w:val="00C510B3"/>
    <w:rsid w:val="00CD16C1"/>
    <w:rsid w:val="00CF1BBC"/>
    <w:rsid w:val="00DE2B43"/>
    <w:rsid w:val="00E70D7E"/>
    <w:rsid w:val="00EF3443"/>
    <w:rsid w:val="00F8517D"/>
    <w:rsid w:val="00FD4FF9"/>
    <w:rsid w:val="0517FF17"/>
    <w:rsid w:val="06B3CF78"/>
    <w:rsid w:val="2D7131C6"/>
    <w:rsid w:val="367FC4AD"/>
    <w:rsid w:val="53F2EA55"/>
    <w:rsid w:val="75A9E8BA"/>
    <w:rsid w:val="7D261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10165"/>
  <w15:docId w15:val="{3DAC9CA9-6D87-422E-B946-F3069CF4F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17D"/>
    <w:pPr>
      <w:spacing w:after="0" w:line="240" w:lineRule="auto"/>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517D"/>
    <w:rPr>
      <w:rFonts w:ascii="Tahoma" w:hAnsi="Tahoma" w:cs="Tahoma"/>
      <w:sz w:val="16"/>
      <w:szCs w:val="16"/>
    </w:rPr>
  </w:style>
  <w:style w:type="character" w:customStyle="1" w:styleId="BalloonTextChar">
    <w:name w:val="Balloon Text Char"/>
    <w:basedOn w:val="DefaultParagraphFont"/>
    <w:link w:val="BalloonText"/>
    <w:uiPriority w:val="99"/>
    <w:semiHidden/>
    <w:rsid w:val="00F8517D"/>
    <w:rPr>
      <w:rFonts w:ascii="Tahoma" w:hAnsi="Tahoma" w:cs="Tahoma"/>
      <w:sz w:val="16"/>
      <w:szCs w:val="16"/>
      <w:lang w:eastAsia="zh-CN"/>
    </w:rPr>
  </w:style>
  <w:style w:type="character" w:styleId="Hyperlink">
    <w:name w:val="Hyperlink"/>
    <w:basedOn w:val="DefaultParagraphFont"/>
    <w:uiPriority w:val="99"/>
    <w:unhideWhenUsed/>
    <w:rsid w:val="00441E3A"/>
    <w:rPr>
      <w:color w:val="0000FF" w:themeColor="hyperlink"/>
      <w:u w:val="single"/>
    </w:rPr>
  </w:style>
  <w:style w:type="character" w:styleId="UnresolvedMention">
    <w:name w:val="Unresolved Mention"/>
    <w:basedOn w:val="DefaultParagraphFont"/>
    <w:uiPriority w:val="99"/>
    <w:semiHidden/>
    <w:unhideWhenUsed/>
    <w:rsid w:val="00441E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2759">
      <w:bodyDiv w:val="1"/>
      <w:marLeft w:val="0"/>
      <w:marRight w:val="0"/>
      <w:marTop w:val="0"/>
      <w:marBottom w:val="0"/>
      <w:divBdr>
        <w:top w:val="none" w:sz="0" w:space="0" w:color="auto"/>
        <w:left w:val="none" w:sz="0" w:space="0" w:color="auto"/>
        <w:bottom w:val="none" w:sz="0" w:space="0" w:color="auto"/>
        <w:right w:val="none" w:sz="0" w:space="0" w:color="auto"/>
      </w:divBdr>
    </w:div>
    <w:div w:id="423378735">
      <w:bodyDiv w:val="1"/>
      <w:marLeft w:val="0"/>
      <w:marRight w:val="0"/>
      <w:marTop w:val="0"/>
      <w:marBottom w:val="0"/>
      <w:divBdr>
        <w:top w:val="none" w:sz="0" w:space="0" w:color="auto"/>
        <w:left w:val="none" w:sz="0" w:space="0" w:color="auto"/>
        <w:bottom w:val="none" w:sz="0" w:space="0" w:color="auto"/>
        <w:right w:val="none" w:sz="0" w:space="0" w:color="auto"/>
      </w:divBdr>
    </w:div>
    <w:div w:id="136841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TaxCatchAll xmlns="229564fb-af3c-4f6c-872f-adfeadbc42f8">
      <Value>2</Value>
      <Value>3</Value>
    </TaxCatchAll>
    <b0219bab04494ae0ae07e9354fc3d426 xmlns="34f65465-186d-4bfd-b19c-845fc6c6fe13">
      <Terms xmlns="http://schemas.microsoft.com/office/infopath/2007/PartnerControls"/>
    </b0219bab04494ae0ae07e9354fc3d426>
    <e88b6813f0444ff58e19da455978d639 xmlns="34f65465-186d-4bfd-b19c-845fc6c6fe13">
      <Terms xmlns="http://schemas.microsoft.com/office/infopath/2007/PartnerControls"/>
    </e88b6813f0444ff58e19da455978d639>
    <p114447c5a5b4c869eea4708d5aa978d xmlns="34f65465-186d-4bfd-b19c-845fc6c6fe13">
      <Terms xmlns="http://schemas.microsoft.com/office/infopath/2007/PartnerControls"/>
    </p114447c5a5b4c869eea4708d5aa978d>
    <lcf76f155ced4ddcb4097134ff3c332f xmlns="37d2d5e8-d86f-4204-ae9c-168dd340458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2971AB-0514-41DA-88C3-801668BF3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F4D73-59D4-45D3-8DBE-5DB4DFAD0770}">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3.xml><?xml version="1.0" encoding="utf-8"?>
<ds:datastoreItem xmlns:ds="http://schemas.openxmlformats.org/officeDocument/2006/customXml" ds:itemID="{F5D0DE6F-C6E3-4E59-9AAB-BE18C53B5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2</Words>
  <Characters>2183</Characters>
  <Application>Microsoft Office Word</Application>
  <DocSecurity>0</DocSecurity>
  <Lines>18</Lines>
  <Paragraphs>5</Paragraphs>
  <ScaleCrop>false</ScaleCrop>
  <Company>Warner Music Group</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ana White</dc:creator>
  <cp:lastModifiedBy>DeShields, Chevon</cp:lastModifiedBy>
  <cp:revision>11</cp:revision>
  <dcterms:created xsi:type="dcterms:W3CDTF">2020-09-28T15:49:00Z</dcterms:created>
  <dcterms:modified xsi:type="dcterms:W3CDTF">2022-11-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MG_DW_DocumentType">
    <vt:lpwstr/>
  </property>
  <property fmtid="{D5CDD505-2E9C-101B-9397-08002B2CF9AE}" pid="3" name="ContentTypeId">
    <vt:lpwstr>0x0101005D9CA752E37244E186B234F4D8840D84002100D0725C8C674FB9C698131B063420</vt:lpwstr>
  </property>
  <property fmtid="{D5CDD505-2E9C-101B-9397-08002B2CF9AE}" pid="4" name="WMG_DW_Artist">
    <vt:lpwstr/>
  </property>
  <property fmtid="{D5CDD505-2E9C-101B-9397-08002B2CF9AE}" pid="5" name="WMG_DW_RetentionPolicy">
    <vt:lpwstr/>
  </property>
  <property fmtid="{D5CDD505-2E9C-101B-9397-08002B2CF9AE}" pid="6" name="WMG_DW_Label">
    <vt:lpwstr/>
  </property>
  <property fmtid="{D5CDD505-2E9C-101B-9397-08002B2CF9AE}" pid="7" name="WMG_DW_Division">
    <vt:lpwstr>3;#Atlantic|bd921dbd-549a-4f07-b864-60850c498427</vt:lpwstr>
  </property>
  <property fmtid="{D5CDD505-2E9C-101B-9397-08002B2CF9AE}" pid="8" name="WMG_DW_Department">
    <vt:lpwstr>2;#Publicity|7f2458df-4fa3-40c2-b1c8-1c6f2576ee61</vt:lpwstr>
  </property>
  <property fmtid="{D5CDD505-2E9C-101B-9397-08002B2CF9AE}" pid="9" name="MediaServiceImageTags">
    <vt:lpwstr/>
  </property>
</Properties>
</file>